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0FD6E6" w14:textId="0AE7D688" w:rsidR="007B0EAE" w:rsidRDefault="007B0EAE" w:rsidP="007B0EAE">
      <w:pPr>
        <w:pStyle w:val="Heading1"/>
      </w:pPr>
      <w:r>
        <w:t xml:space="preserve">Ví dụ khác về </w:t>
      </w:r>
      <w:proofErr w:type="gramStart"/>
      <w:r>
        <w:t>register</w:t>
      </w:r>
      <w:proofErr w:type="gramEnd"/>
    </w:p>
    <w:p w14:paraId="42669751" w14:textId="7E46E2DE" w:rsidR="007B0EAE" w:rsidRPr="007B0EAE" w:rsidRDefault="007B0EAE" w:rsidP="007B0EAE">
      <w:r w:rsidRPr="007B0EAE">
        <w:drawing>
          <wp:inline distT="0" distB="0" distL="0" distR="0" wp14:anchorId="007A56FD" wp14:editId="7067D098">
            <wp:extent cx="5852667" cy="5845047"/>
            <wp:effectExtent l="0" t="0" r="0" b="3810"/>
            <wp:docPr id="1171585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585578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52667" cy="5845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4CA15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</w:pPr>
    </w:p>
    <w:p w14:paraId="1B399369" w14:textId="64B432FC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System;</w:t>
      </w:r>
      <w:proofErr w:type="gramEnd"/>
    </w:p>
    <w:p w14:paraId="0AD8F56B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System.Collections.Gener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</w:p>
    <w:p w14:paraId="404BCE48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System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ComponentModel;</w:t>
      </w:r>
      <w:proofErr w:type="gramEnd"/>
    </w:p>
    <w:p w14:paraId="373573C7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System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Data;</w:t>
      </w:r>
      <w:proofErr w:type="gramEnd"/>
    </w:p>
    <w:p w14:paraId="18A7680C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System.Data.SqlClient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</w:p>
    <w:p w14:paraId="694F4429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System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Drawing;</w:t>
      </w:r>
      <w:proofErr w:type="gramEnd"/>
    </w:p>
    <w:p w14:paraId="20F6D4C1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System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Linq;</w:t>
      </w:r>
      <w:proofErr w:type="gramEnd"/>
    </w:p>
    <w:p w14:paraId="384CAD41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System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Text;</w:t>
      </w:r>
      <w:proofErr w:type="gramEnd"/>
    </w:p>
    <w:p w14:paraId="709F78D7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System.Text.RegularExpressions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</w:p>
    <w:p w14:paraId="30EBD554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System.Threading.Tasks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</w:p>
    <w:p w14:paraId="6263CFDB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System.Windows.Forms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</w:p>
    <w:p w14:paraId="2A29E45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2428D683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Login_Day02</w:t>
      </w:r>
    </w:p>
    <w:p w14:paraId="4DBA265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{</w:t>
      </w:r>
    </w:p>
    <w:p w14:paraId="795D039C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  <w14:ligatures w14:val="standardContextual"/>
        </w:rPr>
        <w:t>FormNewAccount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: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Form</w:t>
      </w:r>
    </w:p>
    <w:p w14:paraId="0060602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{</w:t>
      </w:r>
    </w:p>
    <w:p w14:paraId="0C54673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1D07AC27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  <w14:ligatures w14:val="standardContextual"/>
        </w:rPr>
        <w:t>FormNewAccount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</w:t>
      </w:r>
    </w:p>
    <w:p w14:paraId="4A6424DB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{</w:t>
      </w:r>
    </w:p>
    <w:p w14:paraId="7EE6C833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InitializeComponent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</w:p>
    <w:p w14:paraId="769B3E91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lbError.Text 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  <w:proofErr w:type="gramEnd"/>
    </w:p>
    <w:p w14:paraId="3CBC2C33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lbErrorEmail.Text 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  <w:proofErr w:type="gramEnd"/>
    </w:p>
    <w:p w14:paraId="19F86D2E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pictureBox1.Image = Image.FromFile(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../../images/3.jpg"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  <w:proofErr w:type="gramEnd"/>
    </w:p>
    <w:p w14:paraId="6A815094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}</w:t>
      </w:r>
    </w:p>
    <w:p w14:paraId="7DFD39EB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76A3EBBF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button_Creat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Click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sender, EventArgs e)</w:t>
      </w:r>
    </w:p>
    <w:p w14:paraId="0997F68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{</w:t>
      </w:r>
    </w:p>
    <w:p w14:paraId="25D8469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try</w:t>
      </w:r>
    </w:p>
    <w:p w14:paraId="7518201C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{</w:t>
      </w:r>
    </w:p>
    <w:p w14:paraId="3994C08B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check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)</w:t>
      </w:r>
    </w:p>
    <w:p w14:paraId="1AAB5D67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{</w:t>
      </w:r>
    </w:p>
    <w:p w14:paraId="3B2B0824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MY_DB myDB 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MY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DB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</w:p>
    <w:p w14:paraId="7CE4311B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Login log 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Log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</w:p>
    <w:p w14:paraId="593CC574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SqlDataAdapter adapter 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SqlDataAdapte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</w:p>
    <w:p w14:paraId="0B6FDBAB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DataTable table 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DataTabl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</w:p>
    <w:p w14:paraId="5D4AF18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SqlCommand comand 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SqlCommand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SELECT * FROM log_in WHERE username = @User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, myDB.getConnection);</w:t>
      </w:r>
    </w:p>
    <w:p w14:paraId="1F1FDF85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comand.Parameters.Add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@User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, SqlDbType.VarChar).Value = textBox_NewUser.Text;</w:t>
      </w:r>
    </w:p>
    <w:p w14:paraId="24CEBC3F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2A1888F1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adapter.SelectCommand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= comand;</w:t>
      </w:r>
    </w:p>
    <w:p w14:paraId="0A4A470B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5E941B08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adapter.Fill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(table);</w:t>
      </w:r>
    </w:p>
    <w:p w14:paraId="72DDD7EC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43B166A7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(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table.Rows.Count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&gt; 0))</w:t>
      </w:r>
    </w:p>
    <w:p w14:paraId="07BC007E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{</w:t>
      </w:r>
    </w:p>
    <w:p w14:paraId="526BA3DC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MessageBox.Show(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Hãy nhập lại Username.\nUsername đã tồn tại.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Register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, MessageBoxButtons.OK, MessageBoxIcon.Error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  <w:proofErr w:type="gramEnd"/>
    </w:p>
    <w:p w14:paraId="067A10B5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}</w:t>
      </w:r>
    </w:p>
    <w:p w14:paraId="13DFA4CE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else</w:t>
      </w:r>
    </w:p>
    <w:p w14:paraId="05C23D65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{</w:t>
      </w:r>
    </w:p>
    <w:p w14:paraId="07B9F4E8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(String.Compare(textBox_NewPass.Text, textBox_NewPassAgain.Text,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true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 !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= 0)</w:t>
      </w:r>
    </w:p>
    <w:p w14:paraId="03F51804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{</w:t>
      </w:r>
    </w:p>
    <w:p w14:paraId="6CA6F99D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MessageBox.Show(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 xml:space="preserve">"Password Again không khớp với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Password!\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nBạn vui lòng nhập lại.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Register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, MessageBoxButtons.OK, MessageBoxIcon.Error);</w:t>
      </w:r>
    </w:p>
    <w:p w14:paraId="5CC2E3A9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}</w:t>
      </w:r>
    </w:p>
    <w:p w14:paraId="3BA4AC54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else</w:t>
      </w:r>
    </w:p>
    <w:p w14:paraId="3773D581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{</w:t>
      </w:r>
    </w:p>
    <w:p w14:paraId="71D2782C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SqlDataAdapter adapterid 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SqlDataAdapte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</w:p>
    <w:p w14:paraId="325926AC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DataTable tableid 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DataTabl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</w:p>
    <w:p w14:paraId="212D6389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SqlCommand comandid 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SqlCommand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SELECT * FROM log_in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, myDB.getConnection);</w:t>
      </w:r>
    </w:p>
    <w:p w14:paraId="65504A7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5444E2C9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adapterid.SelectCommand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= comandid;</w:t>
      </w:r>
    </w:p>
    <w:p w14:paraId="71BD1E05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7F35A05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adapterid.Fill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(tableid);</w:t>
      </w:r>
    </w:p>
    <w:p w14:paraId="47546964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id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tableid.Rows.Count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+ 1;</w:t>
      </w:r>
    </w:p>
    <w:p w14:paraId="0C5C080F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lastRenderedPageBreak/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username = textBox_NewUser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Text;</w:t>
      </w:r>
      <w:proofErr w:type="gramEnd"/>
    </w:p>
    <w:p w14:paraId="41ADDC0D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passwords = textBox_NewPass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Text;</w:t>
      </w:r>
      <w:proofErr w:type="gramEnd"/>
    </w:p>
    <w:p w14:paraId="45DFA5D4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email = txtEmail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Text;</w:t>
      </w:r>
      <w:proofErr w:type="gramEnd"/>
    </w:p>
    <w:p w14:paraId="2FE99E51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306B5D46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(isEmail(email))</w:t>
      </w:r>
    </w:p>
    <w:p w14:paraId="21E603B9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{</w:t>
      </w:r>
    </w:p>
    <w:p w14:paraId="10299A04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log.insertLogi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(id, username, passwords, email))</w:t>
      </w:r>
    </w:p>
    <w:p w14:paraId="27063BB5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    {</w:t>
      </w:r>
    </w:p>
    <w:p w14:paraId="352D67B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        MessageBox.Show(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 xml:space="preserve">"Tạo tài khoản thành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công!\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nNhấn OK để quay về trang Login!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Register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, MessageBoxButtons.OK, MessageBoxIcon.Information);</w:t>
      </w:r>
    </w:p>
    <w:p w14:paraId="29EFE27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Clos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</w:p>
    <w:p w14:paraId="72CEED87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        textBox_NewUser.Clear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  <w:proofErr w:type="gramEnd"/>
    </w:p>
    <w:p w14:paraId="077B4424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        textBox_NewPass.Clear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  <w:proofErr w:type="gramEnd"/>
    </w:p>
    <w:p w14:paraId="1EF1C25E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        textBox_NewPassAgain.Clear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  <w:proofErr w:type="gramEnd"/>
    </w:p>
    <w:p w14:paraId="3BBA46D9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        txtEmail.Clear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  <w:proofErr w:type="gramEnd"/>
    </w:p>
    <w:p w14:paraId="743CBD3C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    }</w:t>
      </w:r>
    </w:p>
    <w:p w14:paraId="59348ECC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else</w:t>
      </w:r>
    </w:p>
    <w:p w14:paraId="5057067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    {</w:t>
      </w:r>
    </w:p>
    <w:p w14:paraId="359F1131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        MessageBox.Show(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Register Fail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Register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, MessageBoxButtons.OK, MessageBoxIcon.Error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  <w:proofErr w:type="gramEnd"/>
    </w:p>
    <w:p w14:paraId="32634D1C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    }</w:t>
      </w:r>
    </w:p>
    <w:p w14:paraId="2691E984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}</w:t>
      </w:r>
    </w:p>
    <w:p w14:paraId="46B82539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else</w:t>
      </w:r>
    </w:p>
    <w:p w14:paraId="2178E55C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{</w:t>
      </w:r>
    </w:p>
    <w:p w14:paraId="3603B23F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    MessageBox.Show(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Vui lòng nhập đúng Email của bạn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Register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, MessageBoxButtons.OK, MessageBoxIcon.Warning)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 ;</w:t>
      </w:r>
      <w:proofErr w:type="gramEnd"/>
    </w:p>
    <w:p w14:paraId="46D9DABA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    }</w:t>
      </w:r>
    </w:p>
    <w:p w14:paraId="2EA8E21F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    }</w:t>
      </w:r>
    </w:p>
    <w:p w14:paraId="1FF77CDB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}</w:t>
      </w:r>
    </w:p>
    <w:p w14:paraId="747D9CDF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}</w:t>
      </w:r>
    </w:p>
    <w:p w14:paraId="11F80383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else</w:t>
      </w:r>
    </w:p>
    <w:p w14:paraId="72AB6CAA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{</w:t>
      </w:r>
    </w:p>
    <w:p w14:paraId="357498D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MessageBox.Show(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Vui lòng nhập đầy đủ các thông tin để đăng kí.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Register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, MessageBoxButtons.OK, MessageBoxIcon.Warning)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 ;</w:t>
      </w:r>
      <w:proofErr w:type="gramEnd"/>
    </w:p>
    <w:p w14:paraId="5517427F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}</w:t>
      </w:r>
    </w:p>
    <w:p w14:paraId="785EE14B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}</w:t>
      </w:r>
    </w:p>
    <w:p w14:paraId="6AF5EE4F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catch</w:t>
      </w:r>
    </w:p>
    <w:p w14:paraId="77C43479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{</w:t>
      </w:r>
    </w:p>
    <w:p w14:paraId="3D1DF5D3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MessageBox.Show(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Các thông tin mà bạn nhập vào quá lớn. Vui lòng kiểm tra lại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Register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, MessageBoxButtons.OK, MessageBoxIcon.Warning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  <w:proofErr w:type="gramEnd"/>
    </w:p>
    <w:p w14:paraId="416C80D6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}</w:t>
      </w:r>
    </w:p>
    <w:p w14:paraId="7A975BC5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}</w:t>
      </w:r>
    </w:p>
    <w:p w14:paraId="1BA88017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2A46BF0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check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</w:t>
      </w:r>
    </w:p>
    <w:p w14:paraId="771A8298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{</w:t>
      </w:r>
    </w:p>
    <w:p w14:paraId="4F10FD6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(textBox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NewUser.Text.Trim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() =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"</w:t>
      </w:r>
    </w:p>
    <w:p w14:paraId="59D524F7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|| textBox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NewPass.Text.Trim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() =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"</w:t>
      </w:r>
    </w:p>
    <w:p w14:paraId="60F7F07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|| textBox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NewPassAgain.Text.Trim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() =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"</w:t>
      </w:r>
    </w:p>
    <w:p w14:paraId="22D021A7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||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txtEmail.Text.Trim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() =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</w:t>
      </w:r>
    </w:p>
    <w:p w14:paraId="25A7CE26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  <w:proofErr w:type="gramEnd"/>
    </w:p>
    <w:p w14:paraId="319C5069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  <w:proofErr w:type="gramEnd"/>
    </w:p>
    <w:p w14:paraId="54C5A65B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}</w:t>
      </w:r>
    </w:p>
    <w:p w14:paraId="3D8BE593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3AF2FD3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isEmail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inputEmail)</w:t>
      </w:r>
    </w:p>
    <w:p w14:paraId="16E7EA8A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{</w:t>
      </w:r>
    </w:p>
    <w:p w14:paraId="5A1D6A47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inputEmail = inputEmail ??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.Empty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</w:p>
    <w:p w14:paraId="3582FDD6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strRegex = </w:t>
      </w:r>
      <w:r>
        <w:rPr>
          <w:rFonts w:ascii="Cascadia Mono" w:hAnsi="Cascadia Mono" w:cs="Cascadia Mono"/>
          <w:color w:val="800000"/>
          <w:sz w:val="19"/>
          <w:szCs w:val="19"/>
          <w14:ligatures w14:val="standardContextual"/>
        </w:rPr>
        <w:t>@"^([a-zA-Z0-9_\-\</w:t>
      </w:r>
      <w:proofErr w:type="gramStart"/>
      <w:r>
        <w:rPr>
          <w:rFonts w:ascii="Cascadia Mono" w:hAnsi="Cascadia Mono" w:cs="Cascadia Mono"/>
          <w:color w:val="800000"/>
          <w:sz w:val="19"/>
          <w:szCs w:val="19"/>
          <w14:ligatures w14:val="standardContextual"/>
        </w:rPr>
        <w:t>.]+</w:t>
      </w:r>
      <w:proofErr w:type="gramEnd"/>
      <w:r>
        <w:rPr>
          <w:rFonts w:ascii="Cascadia Mono" w:hAnsi="Cascadia Mono" w:cs="Cascadia Mono"/>
          <w:color w:val="800000"/>
          <w:sz w:val="19"/>
          <w:szCs w:val="19"/>
          <w14:ligatures w14:val="standardContextual"/>
        </w:rPr>
        <w:t>)@((\[[0-9]{1,3}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+</w:t>
      </w:r>
    </w:p>
    <w:p w14:paraId="7D50BEA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lastRenderedPageBreak/>
        <w:t xml:space="preserve">                  </w:t>
      </w:r>
      <w:r>
        <w:rPr>
          <w:rFonts w:ascii="Cascadia Mono" w:hAnsi="Cascadia Mono" w:cs="Cascadia Mono"/>
          <w:color w:val="800000"/>
          <w:sz w:val="19"/>
          <w:szCs w:val="19"/>
          <w14:ligatures w14:val="standardContextual"/>
        </w:rPr>
        <w:t>@"</w:t>
      </w:r>
      <w:proofErr w:type="gramStart"/>
      <w:r>
        <w:rPr>
          <w:rFonts w:ascii="Cascadia Mono" w:hAnsi="Cascadia Mono" w:cs="Cascadia Mono"/>
          <w:color w:val="800000"/>
          <w:sz w:val="19"/>
          <w:szCs w:val="19"/>
          <w14:ligatures w14:val="standardContextual"/>
        </w:rPr>
        <w:t>\.[</w:t>
      </w:r>
      <w:proofErr w:type="gramEnd"/>
      <w:r>
        <w:rPr>
          <w:rFonts w:ascii="Cascadia Mono" w:hAnsi="Cascadia Mono" w:cs="Cascadia Mono"/>
          <w:color w:val="800000"/>
          <w:sz w:val="19"/>
          <w:szCs w:val="19"/>
          <w14:ligatures w14:val="standardContextual"/>
        </w:rPr>
        <w:t>0-9]{1,3}\.[0-9]{1,3}\.)|(([a-zA-Z0-9\-]+\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+</w:t>
      </w:r>
    </w:p>
    <w:p w14:paraId="1DADEFB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</w:t>
      </w:r>
      <w:r>
        <w:rPr>
          <w:rFonts w:ascii="Cascadia Mono" w:hAnsi="Cascadia Mono" w:cs="Cascadia Mono"/>
          <w:color w:val="800000"/>
          <w:sz w:val="19"/>
          <w:szCs w:val="19"/>
          <w14:ligatures w14:val="standardContextual"/>
        </w:rPr>
        <w:t>@"</w:t>
      </w:r>
      <w:proofErr w:type="gramStart"/>
      <w:r>
        <w:rPr>
          <w:rFonts w:ascii="Cascadia Mono" w:hAnsi="Cascadia Mono" w:cs="Cascadia Mono"/>
          <w:color w:val="800000"/>
          <w:sz w:val="19"/>
          <w:szCs w:val="19"/>
          <w14:ligatures w14:val="standardContextual"/>
        </w:rPr>
        <w:t>.)+</w:t>
      </w:r>
      <w:proofErr w:type="gramEnd"/>
      <w:r>
        <w:rPr>
          <w:rFonts w:ascii="Cascadia Mono" w:hAnsi="Cascadia Mono" w:cs="Cascadia Mono"/>
          <w:color w:val="800000"/>
          <w:sz w:val="19"/>
          <w:szCs w:val="19"/>
          <w14:ligatures w14:val="standardContextual"/>
        </w:rPr>
        <w:t>))([a-zA-Z]{2,4}|[0-9]{1,3})(\]?)$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</w:p>
    <w:p w14:paraId="34D144F9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Regex re 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Regex(strRegex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  <w:proofErr w:type="gramEnd"/>
    </w:p>
    <w:p w14:paraId="5B4FDEF8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re.IsMatch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(inputEmail))</w:t>
      </w:r>
    </w:p>
    <w:p w14:paraId="2229BA1F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true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  <w:proofErr w:type="gramEnd"/>
    </w:p>
    <w:p w14:paraId="35D5EB9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else</w:t>
      </w:r>
    </w:p>
    <w:p w14:paraId="6ABAC4E8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false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  <w:proofErr w:type="gramEnd"/>
    </w:p>
    <w:p w14:paraId="1A20F111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}</w:t>
      </w:r>
    </w:p>
    <w:p w14:paraId="7CCCEB85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5C743F0E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button_CancelNewAcc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Click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sender, EventArgs e)</w:t>
      </w:r>
    </w:p>
    <w:p w14:paraId="72A3F218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{</w:t>
      </w:r>
    </w:p>
    <w:p w14:paraId="168B8625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Clos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</w:p>
    <w:p w14:paraId="01A6040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}</w:t>
      </w:r>
    </w:p>
    <w:p w14:paraId="58F41D36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281176B6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textBox_NewUser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Leave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sender, EventArgs e)</w:t>
      </w:r>
    </w:p>
    <w:p w14:paraId="4103FE1B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{</w:t>
      </w:r>
    </w:p>
    <w:p w14:paraId="5138316B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(textBox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NewUser.Text.Trim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() !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</w:t>
      </w:r>
    </w:p>
    <w:p w14:paraId="73CCA704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{</w:t>
      </w:r>
    </w:p>
    <w:p w14:paraId="0D3039CB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MY_DB myDB 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MY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DB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</w:p>
    <w:p w14:paraId="0E25E59C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Login log 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Log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</w:p>
    <w:p w14:paraId="5EE6426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SqlDataAdapter adapter 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SqlDataAdapte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</w:p>
    <w:p w14:paraId="428D3943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DataTable table 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DataTabl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;</w:t>
      </w:r>
    </w:p>
    <w:p w14:paraId="3EDA97C1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SqlCommand comand 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SqlCommand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SELECT * FROM log_in WHERE username = @User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, myDB.getConnection);</w:t>
      </w:r>
    </w:p>
    <w:p w14:paraId="62FCADD7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comand.Parameters.Add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@User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, SqlDbType.VarChar).Value = textBox_NewUser.Text;</w:t>
      </w:r>
    </w:p>
    <w:p w14:paraId="12A5EC1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025E35A6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adapter.SelectCommand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= comand;</w:t>
      </w:r>
    </w:p>
    <w:p w14:paraId="733CE33D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01E6956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adapter.Fill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(table);</w:t>
      </w:r>
    </w:p>
    <w:p w14:paraId="05FD31CF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5D6C92F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(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table.Rows.Count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&gt; 0))</w:t>
      </w:r>
    </w:p>
    <w:p w14:paraId="294DEFA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{</w:t>
      </w:r>
    </w:p>
    <w:p w14:paraId="2DEE8DA4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lbError.Text 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 xml:space="preserve">"Username đã tồn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tại !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</w:p>
    <w:p w14:paraId="33BC8F1E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lbError.ForeColor = Color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Red;</w:t>
      </w:r>
      <w:proofErr w:type="gramEnd"/>
    </w:p>
    <w:p w14:paraId="63CB30C3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}</w:t>
      </w:r>
    </w:p>
    <w:p w14:paraId="051A91E5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else</w:t>
      </w:r>
    </w:p>
    <w:p w14:paraId="675BA4A1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{</w:t>
      </w:r>
    </w:p>
    <w:p w14:paraId="41C7954C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lbError.Text 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Username Hợp lệ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  <w:proofErr w:type="gramEnd"/>
    </w:p>
    <w:p w14:paraId="20B7522A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    lbError.ForeColor = Color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Teal;</w:t>
      </w:r>
      <w:proofErr w:type="gramEnd"/>
    </w:p>
    <w:p w14:paraId="33D7C8A9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}</w:t>
      </w:r>
    </w:p>
    <w:p w14:paraId="7839C618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}</w:t>
      </w:r>
    </w:p>
    <w:p w14:paraId="5B718A97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}</w:t>
      </w:r>
    </w:p>
    <w:p w14:paraId="2DDEB71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checkBox1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CheckedChanged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sender, EventArgs e)</w:t>
      </w:r>
    </w:p>
    <w:p w14:paraId="5421FCD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{</w:t>
      </w:r>
    </w:p>
    <w:p w14:paraId="36EC9825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(checkBox1.Checked =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</w:t>
      </w:r>
    </w:p>
    <w:p w14:paraId="2D95A274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textBox_NewPass.PasswordChar 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'\0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  <w:proofErr w:type="gramEnd"/>
    </w:p>
    <w:p w14:paraId="6085FBE7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else</w:t>
      </w:r>
    </w:p>
    <w:p w14:paraId="0F1DBCDD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textBox_NewPass.PasswordChar 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'*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  <w:proofErr w:type="gramEnd"/>
    </w:p>
    <w:p w14:paraId="02E32C0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}</w:t>
      </w:r>
    </w:p>
    <w:p w14:paraId="601BBAF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22DF7936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checkBox2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CheckedChanged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sender, EventArgs e)</w:t>
      </w:r>
    </w:p>
    <w:p w14:paraId="7239C5EF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{</w:t>
      </w:r>
    </w:p>
    <w:p w14:paraId="2D6B604E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(checkBox2.Checked ==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)</w:t>
      </w:r>
    </w:p>
    <w:p w14:paraId="0B5A5B31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textBox_NewPassAgain.PasswordChar 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'\0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  <w:proofErr w:type="gramEnd"/>
    </w:p>
    <w:p w14:paraId="24692BE3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else</w:t>
      </w:r>
    </w:p>
    <w:p w14:paraId="71C5691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textBox_NewPassAgain.PasswordChar 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'*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'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  <w:proofErr w:type="gramEnd"/>
    </w:p>
    <w:p w14:paraId="3D5CCDED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}</w:t>
      </w:r>
    </w:p>
    <w:p w14:paraId="2C54D6A3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</w:p>
    <w:p w14:paraId="4DBB076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txtEmail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Leave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sender, EventArgs e)</w:t>
      </w:r>
    </w:p>
    <w:p w14:paraId="1B16D7C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{</w:t>
      </w:r>
    </w:p>
    <w:p w14:paraId="565FAD7A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email = txtEmail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Text;</w:t>
      </w:r>
      <w:proofErr w:type="gramEnd"/>
    </w:p>
    <w:p w14:paraId="2F8EFB29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(isEmail(email))</w:t>
      </w:r>
    </w:p>
    <w:p w14:paraId="1B462592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{</w:t>
      </w:r>
    </w:p>
    <w:p w14:paraId="6D1C051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lbErrorEmail.Text 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Email hợp lệ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  <w:proofErr w:type="gramEnd"/>
    </w:p>
    <w:p w14:paraId="66FB2B66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lbErrorEmail.ForeColor = Color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Teal;</w:t>
      </w:r>
      <w:proofErr w:type="gramEnd"/>
    </w:p>
    <w:p w14:paraId="4CBCDA2C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}</w:t>
      </w:r>
    </w:p>
    <w:p w14:paraId="040A95F7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14:ligatures w14:val="standardContextual"/>
        </w:rPr>
        <w:t>else</w:t>
      </w:r>
    </w:p>
    <w:p w14:paraId="2527DF4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{</w:t>
      </w:r>
    </w:p>
    <w:p w14:paraId="05AC6EC6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lbErrorEmail.Text = </w:t>
      </w:r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Email không hợp lệ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;</w:t>
      </w:r>
      <w:proofErr w:type="gramEnd"/>
    </w:p>
    <w:p w14:paraId="43225136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    lbErrorEmail.ForeColor = Color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Red;</w:t>
      </w:r>
      <w:proofErr w:type="gramEnd"/>
    </w:p>
    <w:p w14:paraId="16924FB3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    }    </w:t>
      </w:r>
    </w:p>
    <w:p w14:paraId="060839A8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    }</w:t>
      </w:r>
    </w:p>
    <w:p w14:paraId="04989B48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 xml:space="preserve">    }</w:t>
      </w:r>
    </w:p>
    <w:p w14:paraId="6D89C3F0" w14:textId="77777777" w:rsidR="007B0EAE" w:rsidRDefault="007B0EAE" w:rsidP="007B0EA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14:ligatures w14:val="standardContextual"/>
        </w:rPr>
        <w:t>}</w:t>
      </w:r>
    </w:p>
    <w:p w14:paraId="7754DFAB" w14:textId="77777777" w:rsidR="00565AC2" w:rsidRDefault="00565AC2"/>
    <w:sectPr w:rsidR="00565AC2" w:rsidSect="007B0EA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s7C0MDQ2M7QwM7BQ0lEKTi0uzszPAykwrAUASp6QnSwAAAA="/>
  </w:docVars>
  <w:rsids>
    <w:rsidRoot w:val="007B0EAE"/>
    <w:rsid w:val="00032E61"/>
    <w:rsid w:val="000B299D"/>
    <w:rsid w:val="002F6C45"/>
    <w:rsid w:val="00503FBC"/>
    <w:rsid w:val="00565AC2"/>
    <w:rsid w:val="007B0EAE"/>
    <w:rsid w:val="00CE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71460"/>
  <w15:chartTrackingRefBased/>
  <w15:docId w15:val="{4175E15B-38AE-4609-8A7F-DEC26C125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0B8"/>
    <w:pPr>
      <w:spacing w:line="324" w:lineRule="auto"/>
    </w:pPr>
    <w:rPr>
      <w:rFonts w:ascii="Times New Roman" w:hAnsi="Times New Roman"/>
      <w:kern w:val="0"/>
      <w:sz w:val="26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30B8"/>
    <w:pPr>
      <w:keepNext/>
      <w:keepLines/>
      <w:spacing w:before="240" w:after="12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CE30B8"/>
    <w:pPr>
      <w:keepNext/>
      <w:keepLines/>
      <w:spacing w:before="120" w:after="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E30B8"/>
    <w:pPr>
      <w:keepNext/>
      <w:keepLines/>
      <w:spacing w:before="120" w:after="0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CE30B8"/>
    <w:pPr>
      <w:keepNext/>
      <w:keepLines/>
      <w:spacing w:before="120"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0EA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0EAE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0EAE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0EAE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0EAE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30B8"/>
    <w:rPr>
      <w:rFonts w:ascii="Times New Roman" w:eastAsiaTheme="majorEastAsia" w:hAnsi="Times New Roman" w:cstheme="majorBidi"/>
      <w:b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30B8"/>
    <w:rPr>
      <w:rFonts w:ascii="Times New Roman" w:eastAsiaTheme="majorEastAsia" w:hAnsi="Times New Roman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30B8"/>
    <w:rPr>
      <w:rFonts w:ascii="Times New Roman" w:eastAsiaTheme="majorEastAsia" w:hAnsi="Times New Roman" w:cstheme="majorBidi"/>
      <w:b/>
      <w:i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30B8"/>
    <w:rPr>
      <w:rFonts w:ascii="Times New Roman" w:eastAsiaTheme="majorEastAsia" w:hAnsi="Times New Roman" w:cstheme="majorBidi"/>
      <w:i/>
      <w:iCs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0EAE"/>
    <w:rPr>
      <w:rFonts w:eastAsiaTheme="majorEastAsia" w:cstheme="majorBidi"/>
      <w:color w:val="0F4761" w:themeColor="accent1" w:themeShade="BF"/>
      <w:kern w:val="0"/>
      <w:sz w:val="26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0EAE"/>
    <w:rPr>
      <w:rFonts w:eastAsiaTheme="majorEastAsia" w:cstheme="majorBidi"/>
      <w:i/>
      <w:iCs/>
      <w:color w:val="595959" w:themeColor="text1" w:themeTint="A6"/>
      <w:kern w:val="0"/>
      <w:sz w:val="26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0EAE"/>
    <w:rPr>
      <w:rFonts w:eastAsiaTheme="majorEastAsia" w:cstheme="majorBidi"/>
      <w:color w:val="595959" w:themeColor="text1" w:themeTint="A6"/>
      <w:kern w:val="0"/>
      <w:sz w:val="26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0EAE"/>
    <w:rPr>
      <w:rFonts w:eastAsiaTheme="majorEastAsia" w:cstheme="majorBidi"/>
      <w:i/>
      <w:iCs/>
      <w:color w:val="272727" w:themeColor="text1" w:themeTint="D8"/>
      <w:kern w:val="0"/>
      <w:sz w:val="26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0EAE"/>
    <w:rPr>
      <w:rFonts w:eastAsiaTheme="majorEastAsia" w:cstheme="majorBidi"/>
      <w:color w:val="272727" w:themeColor="text1" w:themeTint="D8"/>
      <w:kern w:val="0"/>
      <w:sz w:val="26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7B0EA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0EAE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0EAE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0EAE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7B0EA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0EAE"/>
    <w:rPr>
      <w:rFonts w:ascii="Times New Roman" w:hAnsi="Times New Roman"/>
      <w:i/>
      <w:iCs/>
      <w:color w:val="404040" w:themeColor="text1" w:themeTint="BF"/>
      <w:kern w:val="0"/>
      <w:sz w:val="26"/>
      <w14:ligatures w14:val="none"/>
    </w:rPr>
  </w:style>
  <w:style w:type="paragraph" w:styleId="ListParagraph">
    <w:name w:val="List Paragraph"/>
    <w:basedOn w:val="Normal"/>
    <w:uiPriority w:val="34"/>
    <w:qFormat/>
    <w:rsid w:val="007B0E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0EA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0EA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0EAE"/>
    <w:rPr>
      <w:rFonts w:ascii="Times New Roman" w:hAnsi="Times New Roman"/>
      <w:i/>
      <w:iCs/>
      <w:color w:val="0F4761" w:themeColor="accent1" w:themeShade="BF"/>
      <w:kern w:val="0"/>
      <w:sz w:val="26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7B0EA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76</Words>
  <Characters>6135</Characters>
  <Application>Microsoft Office Word</Application>
  <DocSecurity>0</DocSecurity>
  <Lines>51</Lines>
  <Paragraphs>14</Paragraphs>
  <ScaleCrop>false</ScaleCrop>
  <Company/>
  <LinksUpToDate>false</LinksUpToDate>
  <CharactersWithSpaces>7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Vinh Thinh</dc:creator>
  <cp:keywords/>
  <dc:description/>
  <cp:lastModifiedBy>Le Vinh Thinh</cp:lastModifiedBy>
  <cp:revision>1</cp:revision>
  <dcterms:created xsi:type="dcterms:W3CDTF">2024-03-07T07:09:00Z</dcterms:created>
  <dcterms:modified xsi:type="dcterms:W3CDTF">2024-03-07T07:11:00Z</dcterms:modified>
</cp:coreProperties>
</file>